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8DCD3" w:themeColor="accent6" w:themeTint="33"/>
  <w:body>
    <w:p w14:paraId="47B8BD5E" w14:textId="58F78954" w:rsidR="00F40226" w:rsidRPr="00D32CAF" w:rsidRDefault="00956312">
      <w:pPr>
        <w:rPr>
          <w:rFonts w:ascii="Courier New" w:hAnsi="Courier New" w:cs="Courier New"/>
          <w:sz w:val="130"/>
          <w:szCs w:val="130"/>
        </w:rPr>
      </w:pPr>
      <w:r w:rsidRPr="00D32CAF">
        <w:rPr>
          <w:rFonts w:ascii="Courier New" w:hAnsi="Courier New" w:cs="Courier New"/>
          <w:noProof/>
          <w:sz w:val="130"/>
          <w:szCs w:val="13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E1C8E3A" wp14:editId="2DD4BCFE">
                <wp:simplePos x="0" y="0"/>
                <wp:positionH relativeFrom="column">
                  <wp:posOffset>3972877</wp:posOffset>
                </wp:positionH>
                <wp:positionV relativeFrom="paragraph">
                  <wp:posOffset>1120457</wp:posOffset>
                </wp:positionV>
                <wp:extent cx="2360930" cy="1404620"/>
                <wp:effectExtent l="0" t="0" r="2286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2D1CA6" w14:textId="30F13E00" w:rsidR="000E24EA" w:rsidRPr="00931440" w:rsidRDefault="000E24EA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 xml:space="preserve">WHO? </w:t>
                            </w:r>
                            <w:r w:rsidR="00B302A1"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(she/her)</w:t>
                            </w:r>
                          </w:p>
                          <w:p w14:paraId="677961B1" w14:textId="317DF77D" w:rsidR="000E24EA" w:rsidRPr="00E35B14" w:rsidRDefault="00454B2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Lover. Fighter. Writer. I</w:t>
                            </w:r>
                            <w:r w:rsidR="00E73807">
                              <w:rPr>
                                <w:rFonts w:ascii="Courier New" w:hAnsi="Courier New" w:cs="Courier New"/>
                              </w:rPr>
                              <w:t xml:space="preserve"> am a creative</w:t>
                            </w:r>
                            <w:r w:rsidR="00EF29C5">
                              <w:rPr>
                                <w:rFonts w:ascii="Courier New" w:hAnsi="Courier New" w:cs="Courier New"/>
                              </w:rPr>
                              <w:t xml:space="preserve"> at </w:t>
                            </w:r>
                            <w:r w:rsidR="000154B2">
                              <w:rPr>
                                <w:rFonts w:ascii="Courier New" w:hAnsi="Courier New" w:cs="Courier New"/>
                              </w:rPr>
                              <w:t>heart</w:t>
                            </w:r>
                            <w:r w:rsidR="005C4687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r w:rsidR="000154B2">
                              <w:rPr>
                                <w:rFonts w:ascii="Courier New" w:hAnsi="Courier New" w:cs="Courier New"/>
                              </w:rPr>
                              <w:t>with</w:t>
                            </w:r>
                            <w:r w:rsidR="005C4687">
                              <w:rPr>
                                <w:rFonts w:ascii="Courier New" w:hAnsi="Courier New" w:cs="Courier New"/>
                              </w:rPr>
                              <w:t xml:space="preserve"> a </w:t>
                            </w:r>
                            <w:r w:rsidR="000E24EA" w:rsidRPr="00E35B14">
                              <w:rPr>
                                <w:rFonts w:ascii="Courier New" w:hAnsi="Courier New" w:cs="Courier New"/>
                              </w:rPr>
                              <w:t>backbone in strategy.</w:t>
                            </w:r>
                            <w:r w:rsidR="00B302A1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1C8E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2.8pt;margin-top:88.2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" fillcolor="black [3200]" strokecolor="white [3201]" strokeweight="1.5pt">
                <v:textbox style="mso-fit-shape-to-text:t">
                  <w:txbxContent>
                    <w:p w14:paraId="6C2D1CA6" w14:textId="30F13E00" w:rsidR="000E24EA" w:rsidRPr="00931440" w:rsidRDefault="000E24EA">
                      <w:pPr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31440"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 xml:space="preserve">WHO? </w:t>
                      </w:r>
                      <w:r w:rsidR="00B302A1"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(she/her)</w:t>
                      </w:r>
                    </w:p>
                    <w:p w14:paraId="677961B1" w14:textId="317DF77D" w:rsidR="000E24EA" w:rsidRPr="00E35B14" w:rsidRDefault="00454B25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Lover. Fighter. Writer. I</w:t>
                      </w:r>
                      <w:r w:rsidR="00E73807">
                        <w:rPr>
                          <w:rFonts w:ascii="Courier New" w:hAnsi="Courier New" w:cs="Courier New"/>
                        </w:rPr>
                        <w:t xml:space="preserve"> am a creative</w:t>
                      </w:r>
                      <w:r w:rsidR="00EF29C5">
                        <w:rPr>
                          <w:rFonts w:ascii="Courier New" w:hAnsi="Courier New" w:cs="Courier New"/>
                        </w:rPr>
                        <w:t xml:space="preserve"> at </w:t>
                      </w:r>
                      <w:r w:rsidR="000154B2">
                        <w:rPr>
                          <w:rFonts w:ascii="Courier New" w:hAnsi="Courier New" w:cs="Courier New"/>
                        </w:rPr>
                        <w:t>heart</w:t>
                      </w:r>
                      <w:r w:rsidR="005C4687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r w:rsidR="000154B2">
                        <w:rPr>
                          <w:rFonts w:ascii="Courier New" w:hAnsi="Courier New" w:cs="Courier New"/>
                        </w:rPr>
                        <w:t>with</w:t>
                      </w:r>
                      <w:r w:rsidR="005C4687">
                        <w:rPr>
                          <w:rFonts w:ascii="Courier New" w:hAnsi="Courier New" w:cs="Courier New"/>
                        </w:rPr>
                        <w:t xml:space="preserve"> a </w:t>
                      </w:r>
                      <w:r w:rsidR="000E24EA" w:rsidRPr="00E35B14">
                        <w:rPr>
                          <w:rFonts w:ascii="Courier New" w:hAnsi="Courier New" w:cs="Courier New"/>
                        </w:rPr>
                        <w:t>backbone in strategy.</w:t>
                      </w:r>
                      <w:r w:rsidR="00B302A1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1168" w:rsidRPr="00D32CAF">
        <w:rPr>
          <w:rFonts w:ascii="Courier New" w:hAnsi="Courier New" w:cs="Courier New"/>
          <w:noProof/>
          <w:sz w:val="130"/>
          <w:szCs w:val="13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146E726" wp14:editId="1CF4B860">
                <wp:simplePos x="0" y="0"/>
                <wp:positionH relativeFrom="column">
                  <wp:posOffset>895350</wp:posOffset>
                </wp:positionH>
                <wp:positionV relativeFrom="paragraph">
                  <wp:posOffset>1843088</wp:posOffset>
                </wp:positionV>
                <wp:extent cx="590233" cy="571183"/>
                <wp:effectExtent l="57150" t="38100" r="57785" b="1968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33" cy="571183"/>
                        </a:xfrm>
                        <a:prstGeom prst="up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3FAF3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70.5pt;margin-top:145.15pt;width:46.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" adj="10800" filled="f" strokecolor="black [1600]" strokeweight="2.25pt"/>
            </w:pict>
          </mc:Fallback>
        </mc:AlternateContent>
      </w:r>
      <w:r w:rsidR="00D32CAF" w:rsidRPr="00D32CAF">
        <w:rPr>
          <w:rFonts w:ascii="Courier New" w:hAnsi="Courier New" w:cs="Courier New"/>
          <w:noProof/>
          <w:sz w:val="130"/>
          <w:szCs w:val="1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AEA27B" wp14:editId="4DB83989">
                <wp:simplePos x="0" y="0"/>
                <wp:positionH relativeFrom="column">
                  <wp:posOffset>2775903</wp:posOffset>
                </wp:positionH>
                <wp:positionV relativeFrom="paragraph">
                  <wp:posOffset>1203960</wp:posOffset>
                </wp:positionV>
                <wp:extent cx="971550" cy="571500"/>
                <wp:effectExtent l="19050" t="57150" r="38100" b="571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71500"/>
                        </a:xfrm>
                        <a:prstGeom prst="right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3E120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218.6pt;margin-top:94.8pt;width:76.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" adj="15247" filled="f" strokecolor="black [1600]" strokeweight="2.25pt"/>
            </w:pict>
          </mc:Fallback>
        </mc:AlternateContent>
      </w:r>
      <w:r w:rsidR="008C2143" w:rsidRPr="00D32CAF">
        <w:rPr>
          <w:rFonts w:ascii="Courier New" w:hAnsi="Courier New" w:cs="Courier New"/>
          <w:sz w:val="130"/>
          <w:szCs w:val="130"/>
        </w:rPr>
        <w:t>Jordan</w:t>
      </w:r>
      <w:r w:rsidR="00D32CAF" w:rsidRPr="00D32CAF">
        <w:rPr>
          <w:rFonts w:ascii="Courier New" w:hAnsi="Courier New" w:cs="Courier New"/>
          <w:sz w:val="130"/>
          <w:szCs w:val="130"/>
        </w:rPr>
        <w:t xml:space="preserve"> </w:t>
      </w:r>
      <w:r w:rsidR="008C2143" w:rsidRPr="00D32CAF">
        <w:rPr>
          <w:rFonts w:ascii="Courier New" w:hAnsi="Courier New" w:cs="Courier New"/>
          <w:sz w:val="130"/>
          <w:szCs w:val="130"/>
        </w:rPr>
        <w:t>Kidd</w:t>
      </w:r>
      <w:r w:rsidR="00047259">
        <w:rPr>
          <w:rFonts w:ascii="Courier New" w:hAnsi="Courier New" w:cs="Courier New"/>
          <w:sz w:val="130"/>
          <w:szCs w:val="130"/>
        </w:rPr>
        <w:t>.</w:t>
      </w:r>
    </w:p>
    <w:p w14:paraId="14CC8033" w14:textId="73ADA72E" w:rsidR="008C2143" w:rsidRPr="008C2143" w:rsidRDefault="00E55937">
      <w:pPr>
        <w:rPr>
          <w:rFonts w:ascii="Courier New" w:hAnsi="Courier New" w:cs="Courier New"/>
          <w:sz w:val="96"/>
          <w:szCs w:val="96"/>
        </w:rPr>
      </w:pPr>
      <w:r w:rsidRPr="00CA03A0">
        <w:rPr>
          <w:rFonts w:ascii="Courier New" w:hAnsi="Courier New" w:cs="Courier New"/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A4E1" wp14:editId="15B512A6">
                <wp:simplePos x="0" y="0"/>
                <wp:positionH relativeFrom="column">
                  <wp:posOffset>29243</wp:posOffset>
                </wp:positionH>
                <wp:positionV relativeFrom="paragraph">
                  <wp:posOffset>437300</wp:posOffset>
                </wp:positionV>
                <wp:extent cx="2360930" cy="3069590"/>
                <wp:effectExtent l="0" t="0" r="22860" b="1651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695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C74C34" w14:textId="2B09EFE6" w:rsidR="00CA03A0" w:rsidRDefault="00CA03A0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 xml:space="preserve">WHY? </w:t>
                            </w:r>
                          </w:p>
                          <w:p w14:paraId="6D790313" w14:textId="2ACC7A73" w:rsidR="00523586" w:rsidRPr="00523586" w:rsidRDefault="0052358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My agency experience</w:t>
                            </w:r>
                            <w:r w:rsidR="00BE0DFA">
                              <w:rPr>
                                <w:rFonts w:ascii="Courier New" w:hAnsi="Courier New" w:cs="Courier New"/>
                              </w:rPr>
                              <w:t>, educatio</w:t>
                            </w:r>
                            <w:r w:rsidR="00B46442">
                              <w:rPr>
                                <w:rFonts w:ascii="Courier New" w:hAnsi="Courier New" w:cs="Courier New"/>
                              </w:rPr>
                              <w:t>n and previous lives as different types of creative</w:t>
                            </w:r>
                            <w:r w:rsidR="003847E9">
                              <w:rPr>
                                <w:rFonts w:ascii="Courier New" w:hAnsi="Courier New" w:cs="Courier New"/>
                              </w:rPr>
                              <w:t>s</w:t>
                            </w:r>
                            <w:r w:rsidR="00FA1F14">
                              <w:rPr>
                                <w:rFonts w:ascii="Courier New" w:hAnsi="Courier New" w:cs="Courier New"/>
                              </w:rPr>
                              <w:t xml:space="preserve"> have cumulated into </w:t>
                            </w:r>
                            <w:r w:rsidR="003847E9">
                              <w:rPr>
                                <w:rFonts w:ascii="Courier New" w:hAnsi="Courier New" w:cs="Courier New"/>
                              </w:rPr>
                              <w:t>someone who</w:t>
                            </w:r>
                            <w:r w:rsidR="00FD1F52">
                              <w:rPr>
                                <w:rFonts w:ascii="Courier New" w:hAnsi="Courier New" w:cs="Courier New"/>
                              </w:rPr>
                              <w:t xml:space="preserve"> is passionate about </w:t>
                            </w:r>
                            <w:r w:rsidR="00011EFB">
                              <w:rPr>
                                <w:rFonts w:ascii="Courier New" w:hAnsi="Courier New" w:cs="Courier New"/>
                              </w:rPr>
                              <w:t xml:space="preserve">the </w:t>
                            </w:r>
                            <w:r w:rsidR="00FD1F52">
                              <w:rPr>
                                <w:rFonts w:ascii="Courier New" w:hAnsi="Courier New" w:cs="Courier New"/>
                              </w:rPr>
                              <w:t>writing craft, well-thought strategy</w:t>
                            </w:r>
                            <w:r w:rsidR="003E5DFA">
                              <w:rPr>
                                <w:rFonts w:ascii="Courier New" w:hAnsi="Courier New" w:cs="Courier New"/>
                              </w:rPr>
                              <w:t xml:space="preserve"> and teamwork. </w:t>
                            </w:r>
                            <w:r w:rsidR="00B32AFA">
                              <w:rPr>
                                <w:rFonts w:ascii="Courier New" w:hAnsi="Courier New" w:cs="Courier New"/>
                              </w:rPr>
                              <w:t xml:space="preserve">My view of advertising is </w:t>
                            </w:r>
                            <w:r w:rsidR="00011EFB">
                              <w:rPr>
                                <w:rFonts w:ascii="Courier New" w:hAnsi="Courier New" w:cs="Courier New"/>
                              </w:rPr>
                              <w:t xml:space="preserve">one </w:t>
                            </w:r>
                            <w:r w:rsidR="00B32AFA">
                              <w:rPr>
                                <w:rFonts w:ascii="Courier New" w:hAnsi="Courier New" w:cs="Courier New"/>
                              </w:rPr>
                              <w:t>that that toes the line between creativ</w:t>
                            </w:r>
                            <w:r w:rsidR="00771861">
                              <w:rPr>
                                <w:rFonts w:ascii="Courier New" w:hAnsi="Courier New" w:cs="Courier New"/>
                              </w:rPr>
                              <w:t xml:space="preserve">ity and logic. Art and the sale. It is </w:t>
                            </w:r>
                            <w:r w:rsidR="0056791E">
                              <w:rPr>
                                <w:rFonts w:ascii="Courier New" w:hAnsi="Courier New" w:cs="Courier New"/>
                              </w:rPr>
                              <w:t xml:space="preserve">a fascination that </w:t>
                            </w:r>
                            <w:r w:rsidR="00665D09">
                              <w:rPr>
                                <w:rFonts w:ascii="Courier New" w:hAnsi="Courier New" w:cs="Courier New"/>
                              </w:rPr>
                              <w:t>keeps me hungry and always wanting to improv</w:t>
                            </w:r>
                            <w:r w:rsidR="00E55937">
                              <w:rPr>
                                <w:rFonts w:ascii="Courier New" w:hAnsi="Courier New" w:cs="Courier New"/>
                              </w:rPr>
                              <w:t>e</w:t>
                            </w:r>
                            <w:r w:rsidR="00665D09">
                              <w:rPr>
                                <w:rFonts w:ascii="Courier New" w:hAnsi="Courier New" w:cs="Courier New"/>
                              </w:rPr>
                              <w:t xml:space="preserve">. It is, </w:t>
                            </w:r>
                            <w:r w:rsidR="00011EFB">
                              <w:rPr>
                                <w:rFonts w:ascii="Courier New" w:hAnsi="Courier New" w:cs="Courier New"/>
                              </w:rPr>
                              <w:t>frankly,</w:t>
                            </w:r>
                            <w:r w:rsidR="00E55937">
                              <w:rPr>
                                <w:rFonts w:ascii="Courier New" w:hAnsi="Courier New" w:cs="Courier New"/>
                              </w:rPr>
                              <w:t xml:space="preserve"> why the obvious choice for hire is…</w:t>
                            </w:r>
                            <w:r w:rsidR="00771861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A4E1" id="_x0000_s1027" type="#_x0000_t202" style="position:absolute;margin-left:2.3pt;margin-top:34.45pt;width:185.9pt;height:241.7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" fillcolor="black [3200]" strokecolor="white [3201]" strokeweight="1.5pt">
                <v:textbox>
                  <w:txbxContent>
                    <w:p w14:paraId="6BC74C34" w14:textId="2B09EFE6" w:rsidR="00CA03A0" w:rsidRDefault="00CA03A0">
                      <w:pPr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u w:val="single"/>
                        </w:rPr>
                      </w:pPr>
                      <w:r w:rsidRPr="00931440"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u w:val="single"/>
                        </w:rPr>
                        <w:t xml:space="preserve">WHY? </w:t>
                      </w:r>
                    </w:p>
                    <w:p w14:paraId="6D790313" w14:textId="2ACC7A73" w:rsidR="00523586" w:rsidRPr="00523586" w:rsidRDefault="00523586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My agency experience</w:t>
                      </w:r>
                      <w:r w:rsidR="00BE0DFA">
                        <w:rPr>
                          <w:rFonts w:ascii="Courier New" w:hAnsi="Courier New" w:cs="Courier New"/>
                        </w:rPr>
                        <w:t>, educatio</w:t>
                      </w:r>
                      <w:r w:rsidR="00B46442">
                        <w:rPr>
                          <w:rFonts w:ascii="Courier New" w:hAnsi="Courier New" w:cs="Courier New"/>
                        </w:rPr>
                        <w:t>n and previous lives as different types of creative</w:t>
                      </w:r>
                      <w:r w:rsidR="003847E9">
                        <w:rPr>
                          <w:rFonts w:ascii="Courier New" w:hAnsi="Courier New" w:cs="Courier New"/>
                        </w:rPr>
                        <w:t>s</w:t>
                      </w:r>
                      <w:r w:rsidR="00FA1F14">
                        <w:rPr>
                          <w:rFonts w:ascii="Courier New" w:hAnsi="Courier New" w:cs="Courier New"/>
                        </w:rPr>
                        <w:t xml:space="preserve"> have cumulated into </w:t>
                      </w:r>
                      <w:r w:rsidR="003847E9">
                        <w:rPr>
                          <w:rFonts w:ascii="Courier New" w:hAnsi="Courier New" w:cs="Courier New"/>
                        </w:rPr>
                        <w:t>someone who</w:t>
                      </w:r>
                      <w:r w:rsidR="00FD1F52">
                        <w:rPr>
                          <w:rFonts w:ascii="Courier New" w:hAnsi="Courier New" w:cs="Courier New"/>
                        </w:rPr>
                        <w:t xml:space="preserve"> is passionate about </w:t>
                      </w:r>
                      <w:r w:rsidR="00011EFB">
                        <w:rPr>
                          <w:rFonts w:ascii="Courier New" w:hAnsi="Courier New" w:cs="Courier New"/>
                        </w:rPr>
                        <w:t xml:space="preserve">the </w:t>
                      </w:r>
                      <w:r w:rsidR="00FD1F52">
                        <w:rPr>
                          <w:rFonts w:ascii="Courier New" w:hAnsi="Courier New" w:cs="Courier New"/>
                        </w:rPr>
                        <w:t>writing craft, well-thought strategy</w:t>
                      </w:r>
                      <w:r w:rsidR="003E5DFA">
                        <w:rPr>
                          <w:rFonts w:ascii="Courier New" w:hAnsi="Courier New" w:cs="Courier New"/>
                        </w:rPr>
                        <w:t xml:space="preserve"> and teamwork. </w:t>
                      </w:r>
                      <w:r w:rsidR="00B32AFA">
                        <w:rPr>
                          <w:rFonts w:ascii="Courier New" w:hAnsi="Courier New" w:cs="Courier New"/>
                        </w:rPr>
                        <w:t xml:space="preserve">My view of advertising is </w:t>
                      </w:r>
                      <w:r w:rsidR="00011EFB">
                        <w:rPr>
                          <w:rFonts w:ascii="Courier New" w:hAnsi="Courier New" w:cs="Courier New"/>
                        </w:rPr>
                        <w:t xml:space="preserve">one </w:t>
                      </w:r>
                      <w:r w:rsidR="00B32AFA">
                        <w:rPr>
                          <w:rFonts w:ascii="Courier New" w:hAnsi="Courier New" w:cs="Courier New"/>
                        </w:rPr>
                        <w:t>that that toes the line between creativ</w:t>
                      </w:r>
                      <w:r w:rsidR="00771861">
                        <w:rPr>
                          <w:rFonts w:ascii="Courier New" w:hAnsi="Courier New" w:cs="Courier New"/>
                        </w:rPr>
                        <w:t xml:space="preserve">ity and logic. Art and the sale. It is </w:t>
                      </w:r>
                      <w:r w:rsidR="0056791E">
                        <w:rPr>
                          <w:rFonts w:ascii="Courier New" w:hAnsi="Courier New" w:cs="Courier New"/>
                        </w:rPr>
                        <w:t xml:space="preserve">a fascination that </w:t>
                      </w:r>
                      <w:r w:rsidR="00665D09">
                        <w:rPr>
                          <w:rFonts w:ascii="Courier New" w:hAnsi="Courier New" w:cs="Courier New"/>
                        </w:rPr>
                        <w:t>keeps me hungry and always wanting to improv</w:t>
                      </w:r>
                      <w:r w:rsidR="00E55937">
                        <w:rPr>
                          <w:rFonts w:ascii="Courier New" w:hAnsi="Courier New" w:cs="Courier New"/>
                        </w:rPr>
                        <w:t>e</w:t>
                      </w:r>
                      <w:r w:rsidR="00665D09">
                        <w:rPr>
                          <w:rFonts w:ascii="Courier New" w:hAnsi="Courier New" w:cs="Courier New"/>
                        </w:rPr>
                        <w:t xml:space="preserve">. It is, </w:t>
                      </w:r>
                      <w:r w:rsidR="00011EFB">
                        <w:rPr>
                          <w:rFonts w:ascii="Courier New" w:hAnsi="Courier New" w:cs="Courier New"/>
                        </w:rPr>
                        <w:t>frankly,</w:t>
                      </w:r>
                      <w:r w:rsidR="00E55937">
                        <w:rPr>
                          <w:rFonts w:ascii="Courier New" w:hAnsi="Courier New" w:cs="Courier New"/>
                        </w:rPr>
                        <w:t xml:space="preserve"> why the obvious choice for hire is…</w:t>
                      </w:r>
                      <w:r w:rsidR="00771861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455B6">
        <w:rPr>
          <w:rFonts w:ascii="Courier New" w:hAnsi="Courier New" w:cs="Courier New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63491C" wp14:editId="44B8BCA4">
                <wp:simplePos x="0" y="0"/>
                <wp:positionH relativeFrom="column">
                  <wp:posOffset>4704816</wp:posOffset>
                </wp:positionH>
                <wp:positionV relativeFrom="paragraph">
                  <wp:posOffset>310058</wp:posOffset>
                </wp:positionV>
                <wp:extent cx="814387" cy="1190625"/>
                <wp:effectExtent l="57150" t="19050" r="24130" b="47625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4387" cy="1190625"/>
                        </a:xfrm>
                        <a:prstGeom prst="down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99FBB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style="position:absolute;margin-left:370.45pt;margin-top:24.4pt;width:64.1pt;height:93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" adj="14213" filled="f" strokecolor="black [1600]" strokeweight="2.25pt"/>
            </w:pict>
          </mc:Fallback>
        </mc:AlternateContent>
      </w:r>
    </w:p>
    <w:p w14:paraId="20BFF5D3" w14:textId="0F1533F0" w:rsidR="008C2143" w:rsidRPr="004F1168" w:rsidRDefault="00BC2DB6">
      <w:pPr>
        <w:rPr>
          <w:rFonts w:ascii="Courier New" w:hAnsi="Courier New" w:cs="Courier New"/>
          <w:sz w:val="144"/>
          <w:szCs w:val="144"/>
        </w:rPr>
      </w:pPr>
      <w:r w:rsidRPr="004F1168">
        <w:rPr>
          <w:rFonts w:ascii="Courier New" w:hAnsi="Courier New" w:cs="Courier New"/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E3F5CE9" wp14:editId="2F35B65A">
                <wp:simplePos x="0" y="0"/>
                <wp:positionH relativeFrom="column">
                  <wp:posOffset>4090670</wp:posOffset>
                </wp:positionH>
                <wp:positionV relativeFrom="paragraph">
                  <wp:posOffset>1264285</wp:posOffset>
                </wp:positionV>
                <wp:extent cx="2360930" cy="3757930"/>
                <wp:effectExtent l="0" t="0" r="22860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75793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28B51" w14:textId="731E0902" w:rsidR="000E24EA" w:rsidRPr="00931440" w:rsidRDefault="000E24EA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 xml:space="preserve">WHAT? </w:t>
                            </w:r>
                          </w:p>
                          <w:p w14:paraId="624C78AD" w14:textId="65F5F7BE" w:rsidR="000E24EA" w:rsidRDefault="001150C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By working as a copywriter for </w:t>
                            </w:r>
                            <w:r w:rsidR="00F174BF">
                              <w:rPr>
                                <w:rFonts w:ascii="Courier New" w:hAnsi="Courier New" w:cs="Courier New"/>
                              </w:rPr>
                              <w:t xml:space="preserve">tech, </w:t>
                            </w:r>
                            <w:r w:rsidR="00E0017E">
                              <w:rPr>
                                <w:rFonts w:ascii="Courier New" w:hAnsi="Courier New" w:cs="Courier New"/>
                              </w:rPr>
                              <w:t>I</w:t>
                            </w:r>
                            <w:r w:rsidR="00F174BF">
                              <w:rPr>
                                <w:rFonts w:ascii="Courier New" w:hAnsi="Courier New" w:cs="Courier New"/>
                              </w:rPr>
                              <w:t xml:space="preserve"> developed skills </w:t>
                            </w:r>
                            <w:r w:rsidR="002E145C">
                              <w:rPr>
                                <w:rFonts w:ascii="Courier New" w:hAnsi="Courier New" w:cs="Courier New"/>
                              </w:rPr>
                              <w:t>as a creative problem solver and</w:t>
                            </w:r>
                            <w:r w:rsidR="009265E8">
                              <w:rPr>
                                <w:rFonts w:ascii="Courier New" w:hAnsi="Courier New" w:cs="Courier New"/>
                              </w:rPr>
                              <w:t xml:space="preserve"> writing in a</w:t>
                            </w:r>
                            <w:r w:rsidR="002E145C">
                              <w:rPr>
                                <w:rFonts w:ascii="Courier New" w:hAnsi="Courier New" w:cs="Courier New"/>
                              </w:rPr>
                              <w:t xml:space="preserve"> brand’s voice</w:t>
                            </w:r>
                            <w:r w:rsidR="004C7663">
                              <w:rPr>
                                <w:rFonts w:ascii="Courier New" w:hAnsi="Courier New" w:cs="Courier New"/>
                              </w:rPr>
                              <w:t xml:space="preserve">. I </w:t>
                            </w:r>
                            <w:r w:rsidR="00027A58">
                              <w:rPr>
                                <w:rFonts w:ascii="Courier New" w:hAnsi="Courier New" w:cs="Courier New"/>
                              </w:rPr>
                              <w:t>transform</w:t>
                            </w:r>
                            <w:r w:rsidR="004C7663">
                              <w:rPr>
                                <w:rFonts w:ascii="Courier New" w:hAnsi="Courier New" w:cs="Courier New"/>
                              </w:rPr>
                              <w:t>ed</w:t>
                            </w:r>
                            <w:r w:rsidR="00027A58">
                              <w:rPr>
                                <w:rFonts w:ascii="Courier New" w:hAnsi="Courier New" w:cs="Courier New"/>
                              </w:rPr>
                              <w:t xml:space="preserve"> creative brief</w:t>
                            </w:r>
                            <w:r w:rsidR="004C7663">
                              <w:rPr>
                                <w:rFonts w:ascii="Courier New" w:hAnsi="Courier New" w:cs="Courier New"/>
                              </w:rPr>
                              <w:t>s</w:t>
                            </w:r>
                            <w:r w:rsidR="00027A58">
                              <w:rPr>
                                <w:rFonts w:ascii="Courier New" w:hAnsi="Courier New" w:cs="Courier New"/>
                              </w:rPr>
                              <w:t xml:space="preserve"> for a </w:t>
                            </w:r>
                            <w:r w:rsidR="00376C1C">
                              <w:rPr>
                                <w:rFonts w:ascii="Courier New" w:hAnsi="Courier New" w:cs="Courier New"/>
                              </w:rPr>
                              <w:t xml:space="preserve">variety of </w:t>
                            </w:r>
                            <w:r w:rsidR="00036158">
                              <w:rPr>
                                <w:rFonts w:ascii="Courier New" w:hAnsi="Courier New" w:cs="Courier New"/>
                              </w:rPr>
                              <w:t>copy needs</w:t>
                            </w:r>
                            <w:r w:rsidR="00376C1C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B81681">
                              <w:rPr>
                                <w:rFonts w:ascii="Courier New" w:hAnsi="Courier New" w:cs="Courier New"/>
                              </w:rPr>
                              <w:t>(online ads, native copy, emails, branding toolkits, etc.)</w:t>
                            </w:r>
                          </w:p>
                          <w:p w14:paraId="5F2EFF62" w14:textId="32CB5259" w:rsidR="004A5BAE" w:rsidRPr="00931440" w:rsidRDefault="00036158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During my </w:t>
                            </w:r>
                            <w:r w:rsidR="00D3696A">
                              <w:rPr>
                                <w:rFonts w:ascii="Courier New" w:hAnsi="Courier New" w:cs="Courier New"/>
                              </w:rPr>
                              <w:t>time at the U</w:t>
                            </w:r>
                            <w:r w:rsidR="00F9158C">
                              <w:rPr>
                                <w:rFonts w:ascii="Courier New" w:hAnsi="Courier New" w:cs="Courier New"/>
                              </w:rPr>
                              <w:t>niversity of North Texas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, I </w:t>
                            </w:r>
                            <w:r w:rsidR="005861AD">
                              <w:rPr>
                                <w:rFonts w:ascii="Courier New" w:hAnsi="Courier New" w:cs="Courier New"/>
                              </w:rPr>
                              <w:t xml:space="preserve">served at President of </w:t>
                            </w:r>
                            <w:r w:rsidR="001C2262">
                              <w:rPr>
                                <w:rFonts w:ascii="Courier New" w:hAnsi="Courier New" w:cs="Courier New"/>
                              </w:rPr>
                              <w:t>the U</w:t>
                            </w:r>
                            <w:r w:rsidR="00D3696A">
                              <w:rPr>
                                <w:rFonts w:ascii="Courier New" w:hAnsi="Courier New" w:cs="Courier New"/>
                              </w:rPr>
                              <w:t>NT’s</w:t>
                            </w:r>
                            <w:r w:rsidR="00CF2468">
                              <w:rPr>
                                <w:rFonts w:ascii="Courier New" w:hAnsi="Courier New" w:cs="Courier New"/>
                              </w:rPr>
                              <w:t xml:space="preserve"> Ad club,</w:t>
                            </w:r>
                            <w:r w:rsidR="00BC2DB6">
                              <w:rPr>
                                <w:rFonts w:ascii="Courier New" w:hAnsi="Courier New" w:cs="Courier New"/>
                              </w:rPr>
                              <w:t xml:space="preserve"> President of the student</w:t>
                            </w:r>
                            <w:r w:rsidR="0004176F">
                              <w:rPr>
                                <w:rFonts w:ascii="Courier New" w:hAnsi="Courier New" w:cs="Courier New"/>
                              </w:rPr>
                              <w:t>-run ad agency, SWOOP and</w:t>
                            </w:r>
                            <w:r w:rsidR="00CF2468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5457F2">
                              <w:rPr>
                                <w:rFonts w:ascii="Courier New" w:hAnsi="Courier New" w:cs="Courier New"/>
                              </w:rPr>
                              <w:t>Creative Director</w:t>
                            </w:r>
                            <w:r w:rsidR="00DC31DF">
                              <w:rPr>
                                <w:rFonts w:ascii="Courier New" w:hAnsi="Courier New" w:cs="Courier New"/>
                              </w:rPr>
                              <w:t>/strategist</w:t>
                            </w:r>
                            <w:r w:rsidR="005457F2">
                              <w:rPr>
                                <w:rFonts w:ascii="Courier New" w:hAnsi="Courier New" w:cs="Courier New"/>
                              </w:rPr>
                              <w:t xml:space="preserve"> of</w:t>
                            </w:r>
                            <w:r w:rsidR="00A06352">
                              <w:rPr>
                                <w:rFonts w:ascii="Courier New" w:hAnsi="Courier New" w:cs="Courier New"/>
                              </w:rPr>
                              <w:t xml:space="preserve"> the</w:t>
                            </w:r>
                            <w:r w:rsidR="005457F2">
                              <w:rPr>
                                <w:rFonts w:ascii="Courier New" w:hAnsi="Courier New" w:cs="Courier New"/>
                              </w:rPr>
                              <w:t xml:space="preserve"> AAF competition</w:t>
                            </w:r>
                            <w:r w:rsidR="004A5BAE">
                              <w:rPr>
                                <w:rFonts w:ascii="Courier New" w:hAnsi="Courier New" w:cs="Courier New"/>
                              </w:rPr>
                              <w:t xml:space="preserve"> team</w:t>
                            </w:r>
                            <w:r w:rsidR="00A06352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  <w:r w:rsidR="004A5BAE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A06352">
                              <w:rPr>
                                <w:rFonts w:ascii="Courier New" w:hAnsi="Courier New" w:cs="Courier New"/>
                              </w:rPr>
                              <w:t xml:space="preserve">Finally, I </w:t>
                            </w:r>
                            <w:r w:rsidR="004A5BAE">
                              <w:rPr>
                                <w:rFonts w:ascii="Courier New" w:hAnsi="Courier New" w:cs="Courier New"/>
                              </w:rPr>
                              <w:t>graduated with my B</w:t>
                            </w:r>
                            <w:r w:rsidR="00877B67">
                              <w:rPr>
                                <w:rFonts w:ascii="Courier New" w:hAnsi="Courier New" w:cs="Courier New"/>
                              </w:rPr>
                              <w:t>.A. in Advertising and Histo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F5CE9" id="_x0000_s1028" type="#_x0000_t202" style="position:absolute;margin-left:322.1pt;margin-top:99.55pt;width:185.9pt;height:295.9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" fillcolor="black [3200]" strokecolor="white [3201]" strokeweight="1.5pt">
                <v:textbox>
                  <w:txbxContent>
                    <w:p w14:paraId="09428B51" w14:textId="731E0902" w:rsidR="000E24EA" w:rsidRPr="00931440" w:rsidRDefault="000E24EA">
                      <w:pPr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</w:pPr>
                      <w:r w:rsidRPr="00931440"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  <w:t xml:space="preserve">WHAT? </w:t>
                      </w:r>
                    </w:p>
                    <w:p w14:paraId="624C78AD" w14:textId="65F5F7BE" w:rsidR="000E24EA" w:rsidRDefault="001150C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By working as a copywriter for </w:t>
                      </w:r>
                      <w:r w:rsidR="00F174BF">
                        <w:rPr>
                          <w:rFonts w:ascii="Courier New" w:hAnsi="Courier New" w:cs="Courier New"/>
                        </w:rPr>
                        <w:t xml:space="preserve">tech, </w:t>
                      </w:r>
                      <w:r w:rsidR="00E0017E">
                        <w:rPr>
                          <w:rFonts w:ascii="Courier New" w:hAnsi="Courier New" w:cs="Courier New"/>
                        </w:rPr>
                        <w:t>I</w:t>
                      </w:r>
                      <w:r w:rsidR="00F174BF">
                        <w:rPr>
                          <w:rFonts w:ascii="Courier New" w:hAnsi="Courier New" w:cs="Courier New"/>
                        </w:rPr>
                        <w:t xml:space="preserve"> developed skills </w:t>
                      </w:r>
                      <w:r w:rsidR="002E145C">
                        <w:rPr>
                          <w:rFonts w:ascii="Courier New" w:hAnsi="Courier New" w:cs="Courier New"/>
                        </w:rPr>
                        <w:t>as a creative problem solver and</w:t>
                      </w:r>
                      <w:r w:rsidR="009265E8">
                        <w:rPr>
                          <w:rFonts w:ascii="Courier New" w:hAnsi="Courier New" w:cs="Courier New"/>
                        </w:rPr>
                        <w:t xml:space="preserve"> writing in a</w:t>
                      </w:r>
                      <w:r w:rsidR="002E145C">
                        <w:rPr>
                          <w:rFonts w:ascii="Courier New" w:hAnsi="Courier New" w:cs="Courier New"/>
                        </w:rPr>
                        <w:t xml:space="preserve"> brand’s voice</w:t>
                      </w:r>
                      <w:r w:rsidR="004C7663">
                        <w:rPr>
                          <w:rFonts w:ascii="Courier New" w:hAnsi="Courier New" w:cs="Courier New"/>
                        </w:rPr>
                        <w:t xml:space="preserve">. I </w:t>
                      </w:r>
                      <w:r w:rsidR="00027A58">
                        <w:rPr>
                          <w:rFonts w:ascii="Courier New" w:hAnsi="Courier New" w:cs="Courier New"/>
                        </w:rPr>
                        <w:t>transform</w:t>
                      </w:r>
                      <w:r w:rsidR="004C7663">
                        <w:rPr>
                          <w:rFonts w:ascii="Courier New" w:hAnsi="Courier New" w:cs="Courier New"/>
                        </w:rPr>
                        <w:t>ed</w:t>
                      </w:r>
                      <w:r w:rsidR="00027A58">
                        <w:rPr>
                          <w:rFonts w:ascii="Courier New" w:hAnsi="Courier New" w:cs="Courier New"/>
                        </w:rPr>
                        <w:t xml:space="preserve"> creative brief</w:t>
                      </w:r>
                      <w:r w:rsidR="004C7663">
                        <w:rPr>
                          <w:rFonts w:ascii="Courier New" w:hAnsi="Courier New" w:cs="Courier New"/>
                        </w:rPr>
                        <w:t>s</w:t>
                      </w:r>
                      <w:r w:rsidR="00027A58">
                        <w:rPr>
                          <w:rFonts w:ascii="Courier New" w:hAnsi="Courier New" w:cs="Courier New"/>
                        </w:rPr>
                        <w:t xml:space="preserve"> for a </w:t>
                      </w:r>
                      <w:r w:rsidR="00376C1C">
                        <w:rPr>
                          <w:rFonts w:ascii="Courier New" w:hAnsi="Courier New" w:cs="Courier New"/>
                        </w:rPr>
                        <w:t xml:space="preserve">variety of </w:t>
                      </w:r>
                      <w:r w:rsidR="00036158">
                        <w:rPr>
                          <w:rFonts w:ascii="Courier New" w:hAnsi="Courier New" w:cs="Courier New"/>
                        </w:rPr>
                        <w:t>copy needs</w:t>
                      </w:r>
                      <w:r w:rsidR="00376C1C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B81681">
                        <w:rPr>
                          <w:rFonts w:ascii="Courier New" w:hAnsi="Courier New" w:cs="Courier New"/>
                        </w:rPr>
                        <w:t>(online ads, native copy, emails, branding toolkits, etc.)</w:t>
                      </w:r>
                    </w:p>
                    <w:p w14:paraId="5F2EFF62" w14:textId="32CB5259" w:rsidR="004A5BAE" w:rsidRPr="00931440" w:rsidRDefault="00036158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During my </w:t>
                      </w:r>
                      <w:r w:rsidR="00D3696A">
                        <w:rPr>
                          <w:rFonts w:ascii="Courier New" w:hAnsi="Courier New" w:cs="Courier New"/>
                        </w:rPr>
                        <w:t>time at the U</w:t>
                      </w:r>
                      <w:r w:rsidR="00F9158C">
                        <w:rPr>
                          <w:rFonts w:ascii="Courier New" w:hAnsi="Courier New" w:cs="Courier New"/>
                        </w:rPr>
                        <w:t>niversity of North Texas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, I </w:t>
                      </w:r>
                      <w:r w:rsidR="005861AD">
                        <w:rPr>
                          <w:rFonts w:ascii="Courier New" w:hAnsi="Courier New" w:cs="Courier New"/>
                        </w:rPr>
                        <w:t xml:space="preserve">served at President of </w:t>
                      </w:r>
                      <w:r w:rsidR="001C2262">
                        <w:rPr>
                          <w:rFonts w:ascii="Courier New" w:hAnsi="Courier New" w:cs="Courier New"/>
                        </w:rPr>
                        <w:t>the U</w:t>
                      </w:r>
                      <w:r w:rsidR="00D3696A">
                        <w:rPr>
                          <w:rFonts w:ascii="Courier New" w:hAnsi="Courier New" w:cs="Courier New"/>
                        </w:rPr>
                        <w:t>NT’s</w:t>
                      </w:r>
                      <w:r w:rsidR="00CF2468">
                        <w:rPr>
                          <w:rFonts w:ascii="Courier New" w:hAnsi="Courier New" w:cs="Courier New"/>
                        </w:rPr>
                        <w:t xml:space="preserve"> Ad club,</w:t>
                      </w:r>
                      <w:r w:rsidR="00BC2DB6">
                        <w:rPr>
                          <w:rFonts w:ascii="Courier New" w:hAnsi="Courier New" w:cs="Courier New"/>
                        </w:rPr>
                        <w:t xml:space="preserve"> President of the student</w:t>
                      </w:r>
                      <w:r w:rsidR="0004176F">
                        <w:rPr>
                          <w:rFonts w:ascii="Courier New" w:hAnsi="Courier New" w:cs="Courier New"/>
                        </w:rPr>
                        <w:t>-run ad agency, SWOOP and</w:t>
                      </w:r>
                      <w:r w:rsidR="00CF2468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5457F2">
                        <w:rPr>
                          <w:rFonts w:ascii="Courier New" w:hAnsi="Courier New" w:cs="Courier New"/>
                        </w:rPr>
                        <w:t>Creative Director</w:t>
                      </w:r>
                      <w:r w:rsidR="00DC31DF">
                        <w:rPr>
                          <w:rFonts w:ascii="Courier New" w:hAnsi="Courier New" w:cs="Courier New"/>
                        </w:rPr>
                        <w:t>/strategist</w:t>
                      </w:r>
                      <w:r w:rsidR="005457F2">
                        <w:rPr>
                          <w:rFonts w:ascii="Courier New" w:hAnsi="Courier New" w:cs="Courier New"/>
                        </w:rPr>
                        <w:t xml:space="preserve"> of</w:t>
                      </w:r>
                      <w:r w:rsidR="00A06352">
                        <w:rPr>
                          <w:rFonts w:ascii="Courier New" w:hAnsi="Courier New" w:cs="Courier New"/>
                        </w:rPr>
                        <w:t xml:space="preserve"> the</w:t>
                      </w:r>
                      <w:r w:rsidR="005457F2">
                        <w:rPr>
                          <w:rFonts w:ascii="Courier New" w:hAnsi="Courier New" w:cs="Courier New"/>
                        </w:rPr>
                        <w:t xml:space="preserve"> AAF competition</w:t>
                      </w:r>
                      <w:r w:rsidR="004A5BAE">
                        <w:rPr>
                          <w:rFonts w:ascii="Courier New" w:hAnsi="Courier New" w:cs="Courier New"/>
                        </w:rPr>
                        <w:t xml:space="preserve"> team</w:t>
                      </w:r>
                      <w:r w:rsidR="00A06352">
                        <w:rPr>
                          <w:rFonts w:ascii="Courier New" w:hAnsi="Courier New" w:cs="Courier New"/>
                        </w:rPr>
                        <w:t>.</w:t>
                      </w:r>
                      <w:r w:rsidR="004A5BAE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A06352">
                        <w:rPr>
                          <w:rFonts w:ascii="Courier New" w:hAnsi="Courier New" w:cs="Courier New"/>
                        </w:rPr>
                        <w:t xml:space="preserve">Finally, I </w:t>
                      </w:r>
                      <w:r w:rsidR="004A5BAE">
                        <w:rPr>
                          <w:rFonts w:ascii="Courier New" w:hAnsi="Courier New" w:cs="Courier New"/>
                        </w:rPr>
                        <w:t>graduated with my B</w:t>
                      </w:r>
                      <w:r w:rsidR="00877B67">
                        <w:rPr>
                          <w:rFonts w:ascii="Courier New" w:hAnsi="Courier New" w:cs="Courier New"/>
                        </w:rPr>
                        <w:t>.A. in Advertising and Histor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5937" w:rsidRPr="004F1168">
        <w:rPr>
          <w:rFonts w:ascii="Courier New" w:hAnsi="Courier New" w:cs="Courier New"/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805628" wp14:editId="1768D188">
                <wp:simplePos x="0" y="0"/>
                <wp:positionH relativeFrom="column">
                  <wp:posOffset>762124</wp:posOffset>
                </wp:positionH>
                <wp:positionV relativeFrom="paragraph">
                  <wp:posOffset>2747093</wp:posOffset>
                </wp:positionV>
                <wp:extent cx="756920" cy="647382"/>
                <wp:effectExtent l="57150" t="38100" r="43180" b="19685"/>
                <wp:wrapNone/>
                <wp:docPr id="9" name="Arrow: 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920" cy="647382"/>
                        </a:xfrm>
                        <a:prstGeom prst="upArrow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018276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9" o:spid="_x0000_s1026" type="#_x0000_t68" style="position:absolute;margin-left:60pt;margin-top:216.3pt;width:59.6pt;height:50.9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" adj="10800" filled="f" strokecolor="black [3213]" strokeweight="2.25pt"/>
            </w:pict>
          </mc:Fallback>
        </mc:AlternateContent>
      </w:r>
      <w:r w:rsidR="00E55937" w:rsidRPr="004F1168">
        <w:rPr>
          <w:rFonts w:ascii="Courier New" w:hAnsi="Courier New" w:cs="Courier New"/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53DA5FA" wp14:editId="2E2BC3F1">
                <wp:simplePos x="0" y="0"/>
                <wp:positionH relativeFrom="margin">
                  <wp:posOffset>11875</wp:posOffset>
                </wp:positionH>
                <wp:positionV relativeFrom="paragraph">
                  <wp:posOffset>3581334</wp:posOffset>
                </wp:positionV>
                <wp:extent cx="2354580" cy="1652270"/>
                <wp:effectExtent l="0" t="0" r="22860" b="241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5227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82C579" w14:textId="5102440E" w:rsidR="00C85400" w:rsidRPr="00931440" w:rsidRDefault="00C57833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 xml:space="preserve">WHERE? </w:t>
                            </w:r>
                          </w:p>
                          <w:p w14:paraId="7327FFFD" w14:textId="7EEE0A73" w:rsidR="00840305" w:rsidRPr="00931440" w:rsidRDefault="00C85400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E35B14" w:rsidRPr="00931440">
                              <w:rPr>
                                <w:rFonts w:ascii="Courier New" w:hAnsi="Courier New" w:cs="Courier New"/>
                              </w:rPr>
                              <w:t>Y</w:t>
                            </w:r>
                            <w:r w:rsidRPr="00931440">
                              <w:rPr>
                                <w:rFonts w:ascii="Courier New" w:hAnsi="Courier New" w:cs="Courier New"/>
                              </w:rPr>
                              <w:t>ou</w:t>
                            </w:r>
                            <w:r w:rsidR="00C57833" w:rsidRPr="00931440">
                              <w:rPr>
                                <w:rFonts w:ascii="Courier New" w:hAnsi="Courier New" w:cs="Courier New"/>
                              </w:rPr>
                              <w:t xml:space="preserve"> can contact me at</w:t>
                            </w:r>
                            <w:r w:rsidR="00840305" w:rsidRPr="00931440">
                              <w:rPr>
                                <w:rFonts w:ascii="Courier New" w:hAnsi="Courier New" w:cs="Courier New"/>
                              </w:rPr>
                              <w:t>:</w:t>
                            </w:r>
                          </w:p>
                          <w:p w14:paraId="3E25D11C" w14:textId="5878D592" w:rsidR="00840305" w:rsidRPr="00931440" w:rsidRDefault="00840305" w:rsidP="0084030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urier New" w:hAnsi="Courier New" w:cs="Courier New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</w:rPr>
                              <w:t>Email</w:t>
                            </w:r>
                          </w:p>
                          <w:p w14:paraId="3BC525DA" w14:textId="14F74D63" w:rsidR="00840305" w:rsidRPr="00505CA4" w:rsidRDefault="00000000" w:rsidP="00505C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urier New" w:hAnsi="Courier New" w:cs="Courier New"/>
                              </w:rPr>
                            </w:pPr>
                            <w:hyperlink r:id="rId8" w:history="1">
                              <w:r w:rsidR="00840305" w:rsidRPr="00931440">
                                <w:rPr>
                                  <w:rStyle w:val="Hyperlink"/>
                                  <w:rFonts w:ascii="Courier New" w:hAnsi="Courier New" w:cs="Courier New"/>
                                </w:rPr>
                                <w:t>Jkidd858@gmail.com</w:t>
                              </w:r>
                            </w:hyperlink>
                            <w:r w:rsidR="00C57833" w:rsidRPr="00931440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65981F36" w14:textId="54180975" w:rsidR="00840305" w:rsidRPr="00931440" w:rsidRDefault="00840305" w:rsidP="0084030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urier New" w:hAnsi="Courier New" w:cs="Courier New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</w:rPr>
                              <w:t>Phone</w:t>
                            </w:r>
                          </w:p>
                          <w:p w14:paraId="392F9DD4" w14:textId="4DA00A1E" w:rsidR="00840305" w:rsidRPr="00931440" w:rsidRDefault="00840305" w:rsidP="0084030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urier New" w:hAnsi="Courier New" w:cs="Courier New"/>
                              </w:rPr>
                            </w:pPr>
                            <w:r w:rsidRPr="00931440">
                              <w:rPr>
                                <w:rFonts w:ascii="Courier New" w:hAnsi="Courier New" w:cs="Courier New"/>
                              </w:rPr>
                              <w:t>979-665-27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DA5FA" id="_x0000_s1029" type="#_x0000_t202" style="position:absolute;margin-left:.95pt;margin-top:282pt;width:185.4pt;height:130.1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" fillcolor="black [3200]" strokecolor="white [3201]" strokeweight="1.5pt">
                <v:textbox>
                  <w:txbxContent>
                    <w:p w14:paraId="1682C579" w14:textId="5102440E" w:rsidR="00C85400" w:rsidRPr="00931440" w:rsidRDefault="00C57833">
                      <w:pPr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</w:pPr>
                      <w:r w:rsidRPr="00931440">
                        <w:rPr>
                          <w:rFonts w:ascii="Courier New" w:hAnsi="Courier New" w:cs="Courier New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  <w:t xml:space="preserve">WHERE? </w:t>
                      </w:r>
                    </w:p>
                    <w:p w14:paraId="7327FFFD" w14:textId="7EEE0A73" w:rsidR="00840305" w:rsidRPr="00931440" w:rsidRDefault="00C85400">
                      <w:pPr>
                        <w:rPr>
                          <w:rFonts w:ascii="Courier New" w:hAnsi="Courier New" w:cs="Courier New"/>
                        </w:rPr>
                      </w:pPr>
                      <w:r w:rsidRPr="00931440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E35B14" w:rsidRPr="00931440">
                        <w:rPr>
                          <w:rFonts w:ascii="Courier New" w:hAnsi="Courier New" w:cs="Courier New"/>
                        </w:rPr>
                        <w:t>Y</w:t>
                      </w:r>
                      <w:r w:rsidRPr="00931440">
                        <w:rPr>
                          <w:rFonts w:ascii="Courier New" w:hAnsi="Courier New" w:cs="Courier New"/>
                        </w:rPr>
                        <w:t>ou</w:t>
                      </w:r>
                      <w:r w:rsidR="00C57833" w:rsidRPr="00931440">
                        <w:rPr>
                          <w:rFonts w:ascii="Courier New" w:hAnsi="Courier New" w:cs="Courier New"/>
                        </w:rPr>
                        <w:t xml:space="preserve"> can contact me at</w:t>
                      </w:r>
                      <w:r w:rsidR="00840305" w:rsidRPr="00931440">
                        <w:rPr>
                          <w:rFonts w:ascii="Courier New" w:hAnsi="Courier New" w:cs="Courier New"/>
                        </w:rPr>
                        <w:t>:</w:t>
                      </w:r>
                    </w:p>
                    <w:p w14:paraId="3E25D11C" w14:textId="5878D592" w:rsidR="00840305" w:rsidRPr="00931440" w:rsidRDefault="00840305" w:rsidP="0084030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urier New" w:hAnsi="Courier New" w:cs="Courier New"/>
                        </w:rPr>
                      </w:pPr>
                      <w:r w:rsidRPr="00931440">
                        <w:rPr>
                          <w:rFonts w:ascii="Courier New" w:hAnsi="Courier New" w:cs="Courier New"/>
                        </w:rPr>
                        <w:t>Email</w:t>
                      </w:r>
                    </w:p>
                    <w:p w14:paraId="3BC525DA" w14:textId="14F74D63" w:rsidR="00840305" w:rsidRPr="00505CA4" w:rsidRDefault="00000000" w:rsidP="00505C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urier New" w:hAnsi="Courier New" w:cs="Courier New"/>
                        </w:rPr>
                      </w:pPr>
                      <w:hyperlink r:id="rId9" w:history="1">
                        <w:r w:rsidR="00840305" w:rsidRPr="00931440">
                          <w:rPr>
                            <w:rStyle w:val="Hyperlink"/>
                            <w:rFonts w:ascii="Courier New" w:hAnsi="Courier New" w:cs="Courier New"/>
                          </w:rPr>
                          <w:t>Jkidd858@gmail.com</w:t>
                        </w:r>
                      </w:hyperlink>
                      <w:r w:rsidR="00C57833" w:rsidRPr="00931440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65981F36" w14:textId="54180975" w:rsidR="00840305" w:rsidRPr="00931440" w:rsidRDefault="00840305" w:rsidP="0084030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urier New" w:hAnsi="Courier New" w:cs="Courier New"/>
                        </w:rPr>
                      </w:pPr>
                      <w:r w:rsidRPr="00931440">
                        <w:rPr>
                          <w:rFonts w:ascii="Courier New" w:hAnsi="Courier New" w:cs="Courier New"/>
                        </w:rPr>
                        <w:t>Phone</w:t>
                      </w:r>
                    </w:p>
                    <w:p w14:paraId="392F9DD4" w14:textId="4DA00A1E" w:rsidR="00840305" w:rsidRPr="00931440" w:rsidRDefault="00840305" w:rsidP="0084030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urier New" w:hAnsi="Courier New" w:cs="Courier New"/>
                        </w:rPr>
                      </w:pPr>
                      <w:r w:rsidRPr="00931440">
                        <w:rPr>
                          <w:rFonts w:ascii="Courier New" w:hAnsi="Courier New" w:cs="Courier New"/>
                        </w:rPr>
                        <w:t>979-665-277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35B14" w:rsidRPr="004F1168">
        <w:rPr>
          <w:rFonts w:ascii="Courier New" w:hAnsi="Courier New" w:cs="Courier New"/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C450BD" wp14:editId="674A8753">
                <wp:simplePos x="0" y="0"/>
                <wp:positionH relativeFrom="column">
                  <wp:posOffset>2790825</wp:posOffset>
                </wp:positionH>
                <wp:positionV relativeFrom="paragraph">
                  <wp:posOffset>3652520</wp:posOffset>
                </wp:positionV>
                <wp:extent cx="1081088" cy="790575"/>
                <wp:effectExtent l="38100" t="57150" r="24130" b="66675"/>
                <wp:wrapNone/>
                <wp:docPr id="7" name="Arrow: Lef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1088" cy="790575"/>
                        </a:xfrm>
                        <a:prstGeom prst="left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4884B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7" o:spid="_x0000_s1026" type="#_x0000_t66" style="position:absolute;margin-left:219.75pt;margin-top:287.6pt;width:85.15pt;height:6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" adj="7898" filled="f" strokecolor="black [1600]" strokeweight="2.25pt"/>
            </w:pict>
          </mc:Fallback>
        </mc:AlternateContent>
      </w:r>
    </w:p>
    <w:sectPr w:rsidR="008C2143" w:rsidRPr="004F1168" w:rsidSect="003B5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D0F9A" w14:textId="77777777" w:rsidR="00062DB0" w:rsidRDefault="00062DB0" w:rsidP="008C2143">
      <w:pPr>
        <w:spacing w:after="0" w:line="240" w:lineRule="auto"/>
      </w:pPr>
      <w:r>
        <w:separator/>
      </w:r>
    </w:p>
  </w:endnote>
  <w:endnote w:type="continuationSeparator" w:id="0">
    <w:p w14:paraId="720F45B6" w14:textId="77777777" w:rsidR="00062DB0" w:rsidRDefault="00062DB0" w:rsidP="008C21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19EB4" w14:textId="77777777" w:rsidR="00062DB0" w:rsidRDefault="00062DB0" w:rsidP="008C2143">
      <w:pPr>
        <w:spacing w:after="0" w:line="240" w:lineRule="auto"/>
      </w:pPr>
      <w:r>
        <w:separator/>
      </w:r>
    </w:p>
  </w:footnote>
  <w:footnote w:type="continuationSeparator" w:id="0">
    <w:p w14:paraId="66E35923" w14:textId="77777777" w:rsidR="00062DB0" w:rsidRDefault="00062DB0" w:rsidP="008C21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53537"/>
    <w:multiLevelType w:val="hybridMultilevel"/>
    <w:tmpl w:val="8EDE86B4"/>
    <w:lvl w:ilvl="0" w:tplc="9D9850F8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6D385130"/>
    <w:multiLevelType w:val="hybridMultilevel"/>
    <w:tmpl w:val="CB54DA44"/>
    <w:lvl w:ilvl="0" w:tplc="2FD2D1B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402228">
    <w:abstractNumId w:val="0"/>
  </w:num>
  <w:num w:numId="2" w16cid:durableId="1646231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zM3MTMzsTA2MzRQ0lEKTi0uzszPAykwrQUAcP99xCwAAAA="/>
  </w:docVars>
  <w:rsids>
    <w:rsidRoot w:val="008C2143"/>
    <w:rsid w:val="00011EFB"/>
    <w:rsid w:val="000154B2"/>
    <w:rsid w:val="00027A58"/>
    <w:rsid w:val="00036158"/>
    <w:rsid w:val="0004176F"/>
    <w:rsid w:val="000455B6"/>
    <w:rsid w:val="00047259"/>
    <w:rsid w:val="00062DB0"/>
    <w:rsid w:val="000E24EA"/>
    <w:rsid w:val="000E32DC"/>
    <w:rsid w:val="001150CC"/>
    <w:rsid w:val="00144655"/>
    <w:rsid w:val="001B1CE5"/>
    <w:rsid w:val="001C2262"/>
    <w:rsid w:val="001E15C9"/>
    <w:rsid w:val="001E2F18"/>
    <w:rsid w:val="0022325E"/>
    <w:rsid w:val="00291E24"/>
    <w:rsid w:val="002C3FBA"/>
    <w:rsid w:val="002E145C"/>
    <w:rsid w:val="003477E8"/>
    <w:rsid w:val="0036632B"/>
    <w:rsid w:val="00376C1C"/>
    <w:rsid w:val="003847E9"/>
    <w:rsid w:val="003B5029"/>
    <w:rsid w:val="003C5169"/>
    <w:rsid w:val="003E5DFA"/>
    <w:rsid w:val="00423B70"/>
    <w:rsid w:val="00454B25"/>
    <w:rsid w:val="00474120"/>
    <w:rsid w:val="004A5BAE"/>
    <w:rsid w:val="004C7663"/>
    <w:rsid w:val="004D5795"/>
    <w:rsid w:val="004F1168"/>
    <w:rsid w:val="00505CA4"/>
    <w:rsid w:val="00523586"/>
    <w:rsid w:val="005457F2"/>
    <w:rsid w:val="0056791E"/>
    <w:rsid w:val="005861AD"/>
    <w:rsid w:val="005C4687"/>
    <w:rsid w:val="00651F54"/>
    <w:rsid w:val="00664715"/>
    <w:rsid w:val="00665D09"/>
    <w:rsid w:val="006676E7"/>
    <w:rsid w:val="006715F6"/>
    <w:rsid w:val="006732D4"/>
    <w:rsid w:val="006C21DC"/>
    <w:rsid w:val="006E75EE"/>
    <w:rsid w:val="00716753"/>
    <w:rsid w:val="00771861"/>
    <w:rsid w:val="008308E3"/>
    <w:rsid w:val="0084022E"/>
    <w:rsid w:val="00840305"/>
    <w:rsid w:val="008500C0"/>
    <w:rsid w:val="00856B9A"/>
    <w:rsid w:val="008744B6"/>
    <w:rsid w:val="00877B67"/>
    <w:rsid w:val="008C2143"/>
    <w:rsid w:val="008D7216"/>
    <w:rsid w:val="009265E8"/>
    <w:rsid w:val="00931440"/>
    <w:rsid w:val="00937766"/>
    <w:rsid w:val="00956312"/>
    <w:rsid w:val="0098365C"/>
    <w:rsid w:val="00A06352"/>
    <w:rsid w:val="00A46640"/>
    <w:rsid w:val="00A53EF9"/>
    <w:rsid w:val="00A75691"/>
    <w:rsid w:val="00B302A1"/>
    <w:rsid w:val="00B32AFA"/>
    <w:rsid w:val="00B46442"/>
    <w:rsid w:val="00B81681"/>
    <w:rsid w:val="00BC2DB6"/>
    <w:rsid w:val="00BE0DFA"/>
    <w:rsid w:val="00C57833"/>
    <w:rsid w:val="00C85400"/>
    <w:rsid w:val="00C915B9"/>
    <w:rsid w:val="00CA03A0"/>
    <w:rsid w:val="00CA1F34"/>
    <w:rsid w:val="00CF2468"/>
    <w:rsid w:val="00CF4C4B"/>
    <w:rsid w:val="00D32CAF"/>
    <w:rsid w:val="00D3696A"/>
    <w:rsid w:val="00D379EE"/>
    <w:rsid w:val="00DC31DF"/>
    <w:rsid w:val="00DF4FEF"/>
    <w:rsid w:val="00E0017E"/>
    <w:rsid w:val="00E35B14"/>
    <w:rsid w:val="00E55937"/>
    <w:rsid w:val="00E73807"/>
    <w:rsid w:val="00EA56A1"/>
    <w:rsid w:val="00EB09AB"/>
    <w:rsid w:val="00EF29C5"/>
    <w:rsid w:val="00F174BF"/>
    <w:rsid w:val="00F40226"/>
    <w:rsid w:val="00F9158C"/>
    <w:rsid w:val="00FA1F14"/>
    <w:rsid w:val="00FD1F52"/>
    <w:rsid w:val="00FF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2D05A"/>
  <w15:chartTrackingRefBased/>
  <w15:docId w15:val="{EF6D44D9-8AE9-4054-BA18-A58690BEA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143"/>
  </w:style>
  <w:style w:type="paragraph" w:styleId="Heading1">
    <w:name w:val="heading 1"/>
    <w:basedOn w:val="Normal"/>
    <w:next w:val="Normal"/>
    <w:link w:val="Heading1Char"/>
    <w:uiPriority w:val="9"/>
    <w:qFormat/>
    <w:rsid w:val="008C214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0678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214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14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E5E5E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1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1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E5E5E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1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E5E5E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1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0455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1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5E5E5E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14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5E5E5E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1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143"/>
  </w:style>
  <w:style w:type="paragraph" w:styleId="Footer">
    <w:name w:val="footer"/>
    <w:basedOn w:val="Normal"/>
    <w:link w:val="FooterChar"/>
    <w:uiPriority w:val="99"/>
    <w:unhideWhenUsed/>
    <w:rsid w:val="008C21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143"/>
  </w:style>
  <w:style w:type="character" w:customStyle="1" w:styleId="Heading1Char">
    <w:name w:val="Heading 1 Char"/>
    <w:basedOn w:val="DefaultParagraphFont"/>
    <w:link w:val="Heading1"/>
    <w:uiPriority w:val="9"/>
    <w:rsid w:val="008C2143"/>
    <w:rPr>
      <w:rFonts w:asciiTheme="majorHAnsi" w:eastAsiaTheme="majorEastAsia" w:hAnsiTheme="majorHAnsi" w:cstheme="majorBidi"/>
      <w:color w:val="30678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214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143"/>
    <w:rPr>
      <w:rFonts w:asciiTheme="majorHAnsi" w:eastAsiaTheme="majorEastAsia" w:hAnsiTheme="majorHAnsi" w:cstheme="majorBidi"/>
      <w:color w:val="5E5E5E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14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143"/>
    <w:rPr>
      <w:rFonts w:asciiTheme="majorHAnsi" w:eastAsiaTheme="majorEastAsia" w:hAnsiTheme="majorHAnsi" w:cstheme="majorBidi"/>
      <w:color w:val="5E5E5E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143"/>
    <w:rPr>
      <w:rFonts w:asciiTheme="majorHAnsi" w:eastAsiaTheme="majorEastAsia" w:hAnsiTheme="majorHAnsi" w:cstheme="majorBidi"/>
      <w:i/>
      <w:iCs/>
      <w:color w:val="5E5E5E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143"/>
    <w:rPr>
      <w:rFonts w:asciiTheme="majorHAnsi" w:eastAsiaTheme="majorEastAsia" w:hAnsiTheme="majorHAnsi" w:cstheme="majorBidi"/>
      <w:i/>
      <w:iCs/>
      <w:color w:val="20455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143"/>
    <w:rPr>
      <w:rFonts w:asciiTheme="majorHAnsi" w:eastAsiaTheme="majorEastAsia" w:hAnsiTheme="majorHAnsi" w:cstheme="majorBidi"/>
      <w:b/>
      <w:bCs/>
      <w:color w:val="5E5E5E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143"/>
    <w:rPr>
      <w:rFonts w:asciiTheme="majorHAnsi" w:eastAsiaTheme="majorEastAsia" w:hAnsiTheme="majorHAnsi" w:cstheme="majorBidi"/>
      <w:b/>
      <w:bCs/>
      <w:i/>
      <w:iCs/>
      <w:color w:val="5E5E5E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C214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C2143"/>
    <w:pPr>
      <w:spacing w:after="0" w:line="240" w:lineRule="auto"/>
      <w:contextualSpacing/>
    </w:pPr>
    <w:rPr>
      <w:rFonts w:asciiTheme="majorHAnsi" w:eastAsiaTheme="majorEastAsia" w:hAnsiTheme="majorHAnsi" w:cstheme="majorBidi"/>
      <w:color w:val="418AB3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143"/>
    <w:rPr>
      <w:rFonts w:asciiTheme="majorHAnsi" w:eastAsiaTheme="majorEastAsia" w:hAnsiTheme="majorHAnsi" w:cstheme="majorBidi"/>
      <w:color w:val="418AB3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14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214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C2143"/>
    <w:rPr>
      <w:b/>
      <w:bCs/>
    </w:rPr>
  </w:style>
  <w:style w:type="character" w:styleId="Emphasis">
    <w:name w:val="Emphasis"/>
    <w:basedOn w:val="DefaultParagraphFont"/>
    <w:uiPriority w:val="20"/>
    <w:qFormat/>
    <w:rsid w:val="008C2143"/>
    <w:rPr>
      <w:i/>
      <w:iCs/>
    </w:rPr>
  </w:style>
  <w:style w:type="paragraph" w:styleId="NoSpacing">
    <w:name w:val="No Spacing"/>
    <w:uiPriority w:val="1"/>
    <w:qFormat/>
    <w:rsid w:val="008C214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C214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14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143"/>
    <w:pPr>
      <w:pBdr>
        <w:left w:val="single" w:sz="18" w:space="12" w:color="418AB3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18AB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143"/>
    <w:rPr>
      <w:rFonts w:asciiTheme="majorHAnsi" w:eastAsiaTheme="majorEastAsia" w:hAnsiTheme="majorHAnsi" w:cstheme="majorBidi"/>
      <w:color w:val="418AB3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C21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C214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C214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C214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C214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C214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57833"/>
    <w:rPr>
      <w:color w:val="F59E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78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403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idd85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kidd858@gmail.com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7DF3E-3BF2-4A11-A854-4B98AAADF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0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dd, Jordan</dc:creator>
  <cp:keywords/>
  <dc:description/>
  <cp:lastModifiedBy>Jordan Kidd</cp:lastModifiedBy>
  <cp:revision>81</cp:revision>
  <dcterms:created xsi:type="dcterms:W3CDTF">2021-04-09T21:19:00Z</dcterms:created>
  <dcterms:modified xsi:type="dcterms:W3CDTF">2023-01-23T21:27:00Z</dcterms:modified>
</cp:coreProperties>
</file>